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AE113" w14:textId="7188F6E4" w:rsidR="00CD5304" w:rsidRPr="00CD5304" w:rsidRDefault="008A5620" w:rsidP="00CD5304">
      <w:pPr>
        <w:pStyle w:val="Titel"/>
        <w:rPr>
          <w:lang w:val="en-US"/>
        </w:rPr>
      </w:pPr>
      <w:r>
        <w:rPr>
          <w:lang w:val="en-US"/>
        </w:rPr>
        <w:t>A8-Standing on an A4 paper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1555"/>
        <w:gridCol w:w="7507"/>
      </w:tblGrid>
      <w:tr w:rsidR="00CD5304" w:rsidRPr="00ED3961" w14:paraId="10D3C3E1" w14:textId="77777777" w:rsidTr="00466CC9">
        <w:tc>
          <w:tcPr>
            <w:tcW w:w="1555" w:type="dxa"/>
          </w:tcPr>
          <w:p w14:paraId="16F0968E" w14:textId="7557C048" w:rsid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In short</w:t>
            </w:r>
          </w:p>
        </w:tc>
        <w:tc>
          <w:tcPr>
            <w:tcW w:w="7507" w:type="dxa"/>
          </w:tcPr>
          <w:p w14:paraId="6A2FB426" w14:textId="77777777" w:rsidR="00CD5304" w:rsidRDefault="00ED3961">
            <w:pPr>
              <w:rPr>
                <w:lang w:val="en-US"/>
              </w:rPr>
            </w:pPr>
            <w:r>
              <w:rPr>
                <w:lang w:val="en-US"/>
              </w:rPr>
              <w:t xml:space="preserve">Scattered around the room, you will find several papers with </w:t>
            </w:r>
            <w:r w:rsidR="007F3DEC">
              <w:rPr>
                <w:lang w:val="en-US"/>
              </w:rPr>
              <w:t xml:space="preserve">questions or statements. For example: learning goals of the workshop, </w:t>
            </w:r>
            <w:r w:rsidR="00784735">
              <w:rPr>
                <w:lang w:val="en-US"/>
              </w:rPr>
              <w:t>skills or statements about the</w:t>
            </w:r>
            <w:r w:rsidR="00AE3846">
              <w:rPr>
                <w:lang w:val="en-US"/>
              </w:rPr>
              <w:t xml:space="preserve"> workshop</w:t>
            </w:r>
            <w:r w:rsidR="00784735">
              <w:rPr>
                <w:lang w:val="en-US"/>
              </w:rPr>
              <w:t xml:space="preserve"> topic.</w:t>
            </w:r>
            <w:r w:rsidR="00AE3846">
              <w:rPr>
                <w:lang w:val="en-US"/>
              </w:rPr>
              <w:t xml:space="preserve"> Following a ques</w:t>
            </w:r>
            <w:r w:rsidR="00771E42">
              <w:rPr>
                <w:lang w:val="en-US"/>
              </w:rPr>
              <w:t xml:space="preserve">tion from the workshop leader, participants search for the paper that best fits their </w:t>
            </w:r>
            <w:r w:rsidR="00914A41">
              <w:rPr>
                <w:lang w:val="en-US"/>
              </w:rPr>
              <w:t>answer/opinion to the stated question.</w:t>
            </w:r>
          </w:p>
          <w:p w14:paraId="26CC9097" w14:textId="5B8689CE" w:rsidR="00914A41" w:rsidRDefault="00914A41">
            <w:pPr>
              <w:rPr>
                <w:lang w:val="en-US"/>
              </w:rPr>
            </w:pPr>
            <w:r>
              <w:rPr>
                <w:lang w:val="en-US"/>
              </w:rPr>
              <w:t xml:space="preserve">After everyone has found </w:t>
            </w:r>
            <w:r w:rsidR="00782CE4">
              <w:rPr>
                <w:lang w:val="en-US"/>
              </w:rPr>
              <w:t>a paper and is standing next to it, the workshop leader will asks several people to explain their answer.</w:t>
            </w:r>
          </w:p>
        </w:tc>
      </w:tr>
      <w:tr w:rsidR="00CD5304" w:rsidRPr="008A5620" w14:paraId="10182860" w14:textId="77777777" w:rsidTr="00466CC9">
        <w:tc>
          <w:tcPr>
            <w:tcW w:w="1555" w:type="dxa"/>
          </w:tcPr>
          <w:p w14:paraId="3DDDC714" w14:textId="73B60166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Goal</w:t>
            </w:r>
          </w:p>
        </w:tc>
        <w:tc>
          <w:tcPr>
            <w:tcW w:w="7507" w:type="dxa"/>
          </w:tcPr>
          <w:p w14:paraId="002B16D9" w14:textId="083A199E" w:rsidR="00CD5304" w:rsidRPr="00CD5304" w:rsidRDefault="008F268E">
            <w:pPr>
              <w:rPr>
                <w:lang w:val="en-US"/>
              </w:rPr>
            </w:pPr>
            <w:r>
              <w:rPr>
                <w:lang w:val="en-US"/>
              </w:rPr>
              <w:t>Being actively involved with the meeting</w:t>
            </w:r>
            <w:r w:rsidR="005D121D">
              <w:rPr>
                <w:lang w:val="en-US"/>
              </w:rPr>
              <w:t xml:space="preserve">. </w:t>
            </w:r>
            <w:r w:rsidR="002F2710">
              <w:rPr>
                <w:lang w:val="en-US"/>
              </w:rPr>
              <w:t xml:space="preserve">This style also </w:t>
            </w:r>
            <w:r w:rsidR="00E74F0B">
              <w:rPr>
                <w:lang w:val="en-US"/>
              </w:rPr>
              <w:t>makes sure everyone thinks about the stated question</w:t>
            </w:r>
            <w:r w:rsidR="00407A21">
              <w:rPr>
                <w:lang w:val="en-US"/>
              </w:rPr>
              <w:t xml:space="preserve">. The style gives insights </w:t>
            </w:r>
            <w:r w:rsidR="00732CDB">
              <w:rPr>
                <w:lang w:val="en-US"/>
              </w:rPr>
              <w:t>about the state of mind of the participants.</w:t>
            </w:r>
          </w:p>
        </w:tc>
      </w:tr>
      <w:tr w:rsidR="00CD5304" w:rsidRPr="008A5620" w14:paraId="24E5ECA2" w14:textId="77777777" w:rsidTr="00466CC9">
        <w:tc>
          <w:tcPr>
            <w:tcW w:w="1555" w:type="dxa"/>
          </w:tcPr>
          <w:p w14:paraId="09D19E6E" w14:textId="3713C889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 xml:space="preserve">Prepare </w:t>
            </w:r>
          </w:p>
        </w:tc>
        <w:tc>
          <w:tcPr>
            <w:tcW w:w="7507" w:type="dxa"/>
          </w:tcPr>
          <w:p w14:paraId="4A0B88F2" w14:textId="7228A2BA" w:rsidR="00CD5304" w:rsidRDefault="008A07F1">
            <w:pPr>
              <w:rPr>
                <w:lang w:val="en-US"/>
              </w:rPr>
            </w:pPr>
            <w:r>
              <w:rPr>
                <w:lang w:val="en-US"/>
              </w:rPr>
              <w:t>A4 papers with the possible answers to the questions</w:t>
            </w:r>
            <w:r w:rsidR="00B3100D">
              <w:rPr>
                <w:lang w:val="en-US"/>
              </w:rPr>
              <w:t xml:space="preserve"> (include a blank paper)</w:t>
            </w:r>
          </w:p>
          <w:p w14:paraId="0934578A" w14:textId="77777777" w:rsidR="00B3100D" w:rsidRDefault="008A07F1">
            <w:pPr>
              <w:rPr>
                <w:lang w:val="en-US"/>
              </w:rPr>
            </w:pPr>
            <w:r>
              <w:rPr>
                <w:lang w:val="en-US"/>
              </w:rPr>
              <w:t>A list of questions</w:t>
            </w:r>
          </w:p>
          <w:p w14:paraId="49B7A29B" w14:textId="09C2D2A9" w:rsidR="00B3100D" w:rsidRPr="00CD5304" w:rsidRDefault="00B3100D">
            <w:pPr>
              <w:rPr>
                <w:lang w:val="en-US"/>
              </w:rPr>
            </w:pPr>
            <w:r>
              <w:rPr>
                <w:lang w:val="en-US"/>
              </w:rPr>
              <w:t>Scatter the papers around the workshop room</w:t>
            </w:r>
          </w:p>
        </w:tc>
      </w:tr>
      <w:tr w:rsidR="00CD5304" w:rsidRPr="0074411C" w14:paraId="7AD2D4B5" w14:textId="77777777" w:rsidTr="00466CC9">
        <w:tc>
          <w:tcPr>
            <w:tcW w:w="1555" w:type="dxa"/>
          </w:tcPr>
          <w:p w14:paraId="23B3C41E" w14:textId="2B3F5004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Steps</w:t>
            </w:r>
          </w:p>
        </w:tc>
        <w:tc>
          <w:tcPr>
            <w:tcW w:w="7507" w:type="dxa"/>
          </w:tcPr>
          <w:p w14:paraId="357C3B6F" w14:textId="05ACB72F" w:rsidR="00CD5304" w:rsidRDefault="000868D7">
            <w:pPr>
              <w:rPr>
                <w:lang w:val="en-US"/>
              </w:rPr>
            </w:pPr>
            <w:r>
              <w:rPr>
                <w:lang w:val="en-US"/>
              </w:rPr>
              <w:t>A</w:t>
            </w:r>
            <w:r w:rsidR="0074411C">
              <w:rPr>
                <w:lang w:val="en-US"/>
              </w:rPr>
              <w:t>sk participants to stand up.</w:t>
            </w:r>
          </w:p>
          <w:p w14:paraId="29EEBD07" w14:textId="77777777" w:rsidR="002F1329" w:rsidRDefault="000868D7">
            <w:pPr>
              <w:rPr>
                <w:lang w:val="en-US"/>
              </w:rPr>
            </w:pPr>
            <w:r>
              <w:rPr>
                <w:lang w:val="en-US"/>
              </w:rPr>
              <w:t xml:space="preserve">Explain the </w:t>
            </w:r>
            <w:r w:rsidR="002F1329">
              <w:rPr>
                <w:lang w:val="en-US"/>
              </w:rPr>
              <w:t>activity and it’s goal</w:t>
            </w:r>
          </w:p>
          <w:p w14:paraId="6422F155" w14:textId="77777777" w:rsidR="002F1329" w:rsidRDefault="00C14C7F">
            <w:pPr>
              <w:rPr>
                <w:lang w:val="en-US"/>
              </w:rPr>
            </w:pPr>
            <w:r>
              <w:rPr>
                <w:lang w:val="en-US"/>
              </w:rPr>
              <w:t>Start with the first question</w:t>
            </w:r>
          </w:p>
          <w:p w14:paraId="42776E64" w14:textId="291D1FEE" w:rsidR="00C14C7F" w:rsidRPr="00CD5304" w:rsidRDefault="00C14C7F">
            <w:pPr>
              <w:rPr>
                <w:lang w:val="en-US"/>
              </w:rPr>
            </w:pPr>
            <w:r>
              <w:rPr>
                <w:lang w:val="en-US"/>
              </w:rPr>
              <w:t>Evaluate the answer</w:t>
            </w:r>
            <w:r w:rsidR="00577AC8">
              <w:rPr>
                <w:lang w:val="en-US"/>
              </w:rPr>
              <w:t>s</w:t>
            </w:r>
          </w:p>
        </w:tc>
      </w:tr>
      <w:tr w:rsidR="00CD5304" w:rsidRPr="008A5620" w14:paraId="2F39878F" w14:textId="77777777" w:rsidTr="00466CC9">
        <w:tc>
          <w:tcPr>
            <w:tcW w:w="1555" w:type="dxa"/>
          </w:tcPr>
          <w:p w14:paraId="0537108E" w14:textId="3D6CBBB4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Hints and tips</w:t>
            </w:r>
          </w:p>
        </w:tc>
        <w:tc>
          <w:tcPr>
            <w:tcW w:w="7507" w:type="dxa"/>
          </w:tcPr>
          <w:p w14:paraId="2C82C12C" w14:textId="37488646" w:rsidR="00CD5304" w:rsidRPr="00CD5304" w:rsidRDefault="00577AC8">
            <w:pPr>
              <w:rPr>
                <w:lang w:val="en-US"/>
              </w:rPr>
            </w:pPr>
            <w:r>
              <w:rPr>
                <w:lang w:val="en-US"/>
              </w:rPr>
              <w:t>You could decide to give the people</w:t>
            </w:r>
            <w:r w:rsidR="000C37F8">
              <w:rPr>
                <w:lang w:val="en-US"/>
              </w:rPr>
              <w:t>,</w:t>
            </w:r>
            <w:r>
              <w:rPr>
                <w:lang w:val="en-US"/>
              </w:rPr>
              <w:t xml:space="preserve"> </w:t>
            </w:r>
            <w:r w:rsidR="000C37F8">
              <w:rPr>
                <w:lang w:val="en-US"/>
              </w:rPr>
              <w:t>grouped around the same paper, some time to discuss why they have chosen this paper.</w:t>
            </w:r>
          </w:p>
        </w:tc>
      </w:tr>
    </w:tbl>
    <w:p w14:paraId="5803F874" w14:textId="77777777" w:rsidR="002C25D7" w:rsidRPr="00CD5304" w:rsidRDefault="002C25D7">
      <w:pPr>
        <w:rPr>
          <w:lang w:val="en-US"/>
        </w:rPr>
      </w:pPr>
    </w:p>
    <w:sectPr w:rsidR="002C25D7" w:rsidRPr="00CD53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jUyNrU0MrYwMbRQ0lEKTi0uzszPAykwqgUAvzwLsCwAAAA="/>
  </w:docVars>
  <w:rsids>
    <w:rsidRoot w:val="00CD5304"/>
    <w:rsid w:val="000868D7"/>
    <w:rsid w:val="000C37F8"/>
    <w:rsid w:val="000C7FFA"/>
    <w:rsid w:val="002C25D7"/>
    <w:rsid w:val="002F1329"/>
    <w:rsid w:val="002F2710"/>
    <w:rsid w:val="00407A21"/>
    <w:rsid w:val="00466CC9"/>
    <w:rsid w:val="00577AC8"/>
    <w:rsid w:val="005D121D"/>
    <w:rsid w:val="00732CDB"/>
    <w:rsid w:val="0074411C"/>
    <w:rsid w:val="00771E42"/>
    <w:rsid w:val="00782CE4"/>
    <w:rsid w:val="00784735"/>
    <w:rsid w:val="007F3DEC"/>
    <w:rsid w:val="008A07F1"/>
    <w:rsid w:val="008A5620"/>
    <w:rsid w:val="008F268E"/>
    <w:rsid w:val="00914A41"/>
    <w:rsid w:val="00AE3846"/>
    <w:rsid w:val="00B3100D"/>
    <w:rsid w:val="00C14C7F"/>
    <w:rsid w:val="00CD5304"/>
    <w:rsid w:val="00E74F0B"/>
    <w:rsid w:val="00ED3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FA77CD"/>
  <w15:chartTrackingRefBased/>
  <w15:docId w15:val="{4A80D60C-4B29-4FEB-A439-C52755A57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39"/>
    <w:rsid w:val="00CD5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Standaard"/>
    <w:next w:val="Standaard"/>
    <w:link w:val="TitelChar"/>
    <w:uiPriority w:val="10"/>
    <w:qFormat/>
    <w:rsid w:val="00CD530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CD530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ECA97610F37542904DE6EAD24C2612" ma:contentTypeVersion="4" ma:contentTypeDescription="Een nieuw document maken." ma:contentTypeScope="" ma:versionID="eda53fdfc197cfa70f7977099807c9a2">
  <xsd:schema xmlns:xsd="http://www.w3.org/2001/XMLSchema" xmlns:xs="http://www.w3.org/2001/XMLSchema" xmlns:p="http://schemas.microsoft.com/office/2006/metadata/properties" xmlns:ns2="473ef48c-87e8-4a33-9b4f-96c21750c138" targetNamespace="http://schemas.microsoft.com/office/2006/metadata/properties" ma:root="true" ma:fieldsID="9f4fae997aa73b3d71c01a994fc4e268" ns2:_="">
    <xsd:import namespace="473ef48c-87e8-4a33-9b4f-96c21750c1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3ef48c-87e8-4a33-9b4f-96c21750c1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07DA9B6-05CF-4E17-BC24-8EC6917CE43F}"/>
</file>

<file path=customXml/itemProps2.xml><?xml version="1.0" encoding="utf-8"?>
<ds:datastoreItem xmlns:ds="http://schemas.openxmlformats.org/officeDocument/2006/customXml" ds:itemID="{9C5228C4-2345-4F42-B516-0D1AB81172A6}"/>
</file>

<file path=customXml/itemProps3.xml><?xml version="1.0" encoding="utf-8"?>
<ds:datastoreItem xmlns:ds="http://schemas.openxmlformats.org/officeDocument/2006/customXml" ds:itemID="{B0573CA2-23F6-4EB8-9CB8-C6835A41470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67</Words>
  <Characters>921</Characters>
  <Application>Microsoft Office Word</Application>
  <DocSecurity>0</DocSecurity>
  <Lines>7</Lines>
  <Paragraphs>2</Paragraphs>
  <ScaleCrop>false</ScaleCrop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ghuijs, Elizabeth</dc:creator>
  <cp:keywords/>
  <dc:description/>
  <cp:lastModifiedBy>Berghuijs, Elizabeth</cp:lastModifiedBy>
  <cp:revision>25</cp:revision>
  <dcterms:created xsi:type="dcterms:W3CDTF">2022-04-19T10:48:00Z</dcterms:created>
  <dcterms:modified xsi:type="dcterms:W3CDTF">2022-04-19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ECA97610F37542904DE6EAD24C2612</vt:lpwstr>
  </property>
</Properties>
</file>